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7CA74" w14:textId="77777777" w:rsidR="001542C7" w:rsidRPr="001542C7" w:rsidRDefault="001542C7" w:rsidP="001542C7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1542C7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5 - Claiming workflow Care Plan Review (GPCCMP Review Appointments)</w:t>
      </w:r>
    </w:p>
    <w:p w14:paraId="598006F2" w14:textId="141874B2" w:rsidR="009B1A9B" w:rsidRDefault="009B1A9B" w:rsidP="001542C7"/>
    <w:p w14:paraId="48EBEBBF" w14:textId="098E8C11" w:rsidR="001542C7" w:rsidRPr="001542C7" w:rsidRDefault="001542C7" w:rsidP="001542C7">
      <w:r w:rsidRPr="001542C7">
        <w:rPr>
          <w:rFonts w:ascii="Roboto" w:eastAsia="Calibri" w:hAnsi="Roboto" w:cs="Arial"/>
          <w:noProof/>
          <w:color w:val="595959"/>
          <w:sz w:val="19"/>
          <w:lang w:val="en-US"/>
          <w14:ligatures w14:val="standardContextual"/>
        </w:rPr>
        <w:drawing>
          <wp:inline distT="0" distB="0" distL="0" distR="0" wp14:anchorId="3CA0217F" wp14:editId="4B3D0A8C">
            <wp:extent cx="6120130" cy="5598048"/>
            <wp:effectExtent l="0" t="19050" r="13970" b="41275"/>
            <wp:docPr id="1287908903" name="Diagram 8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sectPr w:rsidR="001542C7" w:rsidRPr="001542C7" w:rsidSect="007B01B9">
      <w:headerReference w:type="first" r:id="rId16"/>
      <w:footerReference w:type="first" r:id="rId17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2C7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75018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29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3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7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224FE3-8CC2-4C10-B98A-E097EE03DD11}" type="doc">
      <dgm:prSet loTypeId="urn:microsoft.com/office/officeart/2005/8/layout/chevron2" loCatId="list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AU"/>
        </a:p>
      </dgm:t>
    </dgm:pt>
    <dgm:pt modelId="{BCD0F0C0-1CD6-4525-9911-EC46AAB1F9B3}">
      <dgm:prSet phldrT="[Text]" custT="1"/>
      <dgm:spPr>
        <a:xfrm rot="5400000">
          <a:off x="-312890" y="318717"/>
          <a:ext cx="2085935" cy="1460154"/>
        </a:xfrm>
        <a:prstGeom prst="chevron">
          <a:avLst/>
        </a:prstGeom>
        <a:solidFill>
          <a:srgbClr val="196B24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AU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Patient Eligibility  </a:t>
          </a:r>
        </a:p>
      </dgm:t>
    </dgm:pt>
    <dgm:pt modelId="{B99F3142-BA19-4639-B4C7-55236FA8A638}" type="parTrans" cxnId="{29EB1AEC-4D89-4550-A79C-31CC5864D0D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060EC83-3BC3-4BB6-9E8C-807732243B4E}" type="sibTrans" cxnId="{29EB1AEC-4D89-4550-A79C-31CC5864D0D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9083C2A-43C3-4DF2-8F42-0EAE6C4C95CD}">
      <dgm:prSet phldrT="[Text]" custT="1"/>
      <dgm:spPr>
        <a:xfrm rot="5400000">
          <a:off x="3271598" y="-1805615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 b="1">
              <a:solidFill>
                <a:srgbClr val="196B24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 </a:t>
          </a:r>
          <a:r>
            <a:rPr lang="en-AU" sz="800" b="1">
              <a:solidFill>
                <a:srgbClr val="196B24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linical Context</a:t>
          </a:r>
        </a:p>
      </dgm:t>
    </dgm:pt>
    <dgm:pt modelId="{BD49EC21-8070-41DB-9031-BF83BA82E364}" type="parTrans" cxnId="{5E37ED59-D8AF-4610-9A86-79CCBE84A605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00A82993-0983-4CB0-8F39-F12520666226}" type="sibTrans" cxnId="{5E37ED59-D8AF-4610-9A86-79CCBE84A605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06BACB54-9E06-4665-B680-8A4CB5894204}">
      <dgm:prSet custT="1"/>
      <dgm:spPr>
        <a:xfrm rot="5400000">
          <a:off x="-312890" y="4111171"/>
          <a:ext cx="2085935" cy="1460154"/>
        </a:xfrm>
        <a:prstGeom prst="chevron">
          <a:avLst/>
        </a:prstGeom>
        <a:solidFill>
          <a:srgbClr val="196B24">
            <a:hueOff val="4117163"/>
            <a:satOff val="24712"/>
            <a:lumOff val="18825"/>
            <a:alphaOff val="0"/>
          </a:srgb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laiming</a:t>
          </a:r>
          <a:endParaRPr lang="en-AU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2E462F69-3C45-4552-A641-E27DCD5526CE}" type="parTrans" cxnId="{CF4F56E8-B76B-42B9-911E-DD1D0B36630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C6F5736B-422A-4D10-9D00-EBA3C2A3D76C}" type="sibTrans" cxnId="{CF4F56E8-B76B-42B9-911E-DD1D0B36630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C1C3BD6-88F7-48E3-8436-6833103F6228}">
      <dgm:prSet custT="1"/>
      <dgm:spPr>
        <a:xfrm rot="5400000">
          <a:off x="3271598" y="1986837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 b="1">
              <a:solidFill>
                <a:srgbClr val="1995A3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aim MBS item</a:t>
          </a:r>
          <a:endParaRPr lang="en-AU" sz="800" b="1">
            <a:solidFill>
              <a:srgbClr val="1995A3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CA3C4536-6DEF-4284-8F33-EEF0830192FA}" type="sibTrans" cxnId="{8058F420-84E6-4D5A-AD16-37327722915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E982D261-BDA5-41C9-BE1D-A43882D36F7D}" type="parTrans" cxnId="{8058F420-84E6-4D5A-AD16-37327722915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D5B2A404-DEE3-4A25-9929-3DE419BA98F8}">
      <dgm:prSet custT="1"/>
      <dgm:spPr>
        <a:xfrm rot="5400000">
          <a:off x="3271598" y="1986837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all elements of the service must be completed to claim</a:t>
          </a:r>
          <a:endParaRPr lang="en-AU" sz="800" b="1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B9B38807-DB8A-41C4-90FF-B724A9CC7390}" type="parTrans" cxnId="{7F13C9D7-6A94-4525-A3B6-C6F4B5D9529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6449BFA4-1ABB-4611-8D12-A407818FE56A}" type="sibTrans" cxnId="{7F13C9D7-6A94-4525-A3B6-C6F4B5D9529E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7AFB9669-5154-438D-B7E6-51BA63CD1EE6}">
      <dgm:prSet custT="1"/>
      <dgm:spPr>
        <a:xfrm rot="5400000">
          <a:off x="3271598" y="-1805615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Explain the review process to the patient and gain consent.</a:t>
          </a:r>
        </a:p>
      </dgm:t>
    </dgm:pt>
    <dgm:pt modelId="{2FE29951-49AF-4741-9773-CF44CC083752}" type="parTrans" cxnId="{80AEAD9E-9455-440F-B06F-45AE058B52C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DC34A873-90AC-4DD6-8237-1176C3E6F853}" type="sibTrans" cxnId="{80AEAD9E-9455-440F-B06F-45AE058B52C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1D13A00-B852-40F3-B359-60828A3F4EA4}">
      <dgm:prSet phldrT="[Text]" custT="1"/>
      <dgm:spPr>
        <a:xfrm rot="5400000">
          <a:off x="-312890" y="2214944"/>
          <a:ext cx="2085935" cy="1460154"/>
        </a:xfrm>
        <a:prstGeom prst="chevron">
          <a:avLst/>
        </a:prstGeom>
        <a:solidFill>
          <a:srgbClr val="196B24">
            <a:hueOff val="2058582"/>
            <a:satOff val="12356"/>
            <a:lumOff val="9413"/>
            <a:alphaOff val="0"/>
          </a:srgbClr>
        </a:solidFill>
        <a:ln w="12700" cap="flat" cmpd="sng" algn="ctr">
          <a:solidFill>
            <a:srgbClr val="196B24">
              <a:hueOff val="2058582"/>
              <a:satOff val="12356"/>
              <a:lumOff val="9413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endParaRPr lang="en-US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>
            <a:buNone/>
          </a:pPr>
          <a:r>
            <a:rPr lang="en-US" sz="1100" b="1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Review</a:t>
          </a:r>
          <a:endParaRPr lang="en-AU" sz="1100" b="1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>
            <a:buNone/>
          </a:pPr>
          <a:r>
            <a:rPr lang="en-US" sz="8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Nurse /AHP </a:t>
          </a:r>
          <a:br>
            <a:rPr lang="en-US" sz="8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</a:br>
          <a:r>
            <a:rPr lang="en-US" sz="8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may collect information</a:t>
          </a:r>
          <a:endParaRPr lang="en-AU" sz="8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>
            <a:buNone/>
          </a:pPr>
          <a:r>
            <a:rPr lang="en-US" sz="800" b="1">
              <a:solidFill>
                <a:srgbClr val="FFFF00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GP must see patient</a:t>
          </a:r>
          <a:endParaRPr lang="en-AU" sz="800" b="1">
            <a:solidFill>
              <a:srgbClr val="FFFF00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66014A34-331C-4C34-8310-0D123F678D6A}" type="sibTrans" cxnId="{79F26596-13B3-4FD1-9888-FC71A57676F0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FBC6338-00A3-414B-99DD-7A3483BCE42F}" type="parTrans" cxnId="{79F26596-13B3-4FD1-9888-FC71A57676F0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AA970DB8-0199-4EAF-9EF8-5901C6D0F8AB}">
      <dgm:prSet phldrT="[Text]" custT="1"/>
      <dgm:spPr>
        <a:xfrm rot="5400000">
          <a:off x="3271241" y="90967"/>
          <a:ext cx="1356571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058582"/>
              <a:satOff val="12356"/>
              <a:lumOff val="9413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 b="1">
              <a:solidFill>
                <a:srgbClr val="4EA72E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Documentation Requirements</a:t>
          </a:r>
          <a:endParaRPr lang="en-AU" sz="800">
            <a:solidFill>
              <a:srgbClr val="4EA72E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0A9C83C9-71B0-4C3F-A934-BFBEDDB0C89F}" type="parTrans" cxnId="{CB9BDE27-E7F3-4314-9040-4E31834560EA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1E2C9C66-6505-4338-BBA5-39FB03073C4F}" type="sibTrans" cxnId="{CB9BDE27-E7F3-4314-9040-4E31834560EA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4AE3F49D-79BE-4AC4-A082-127EE6614758}">
      <dgm:prSet phldrT="[Text]" custT="1"/>
      <dgm:spPr>
        <a:xfrm rot="5400000">
          <a:off x="3271241" y="90967"/>
          <a:ext cx="1356571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058582"/>
              <a:satOff val="12356"/>
              <a:lumOff val="9413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Amend the plan as required.
Set a new review date.
Provide a copy of the updated plan to the patient (and carer, with consent); retain a copy in the patient’s file.</a:t>
          </a:r>
          <a:endParaRPr lang="en-AU" sz="8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41E5863E-54F0-441D-AA71-71E4AC1CFA7B}" type="parTrans" cxnId="{88CEBA07-4AD3-41C0-AA5B-51DBCA3822A3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59A3BB6C-F805-4CBB-BCB1-2C9F6C2A9A6D}" type="sibTrans" cxnId="{88CEBA07-4AD3-41C0-AA5B-51DBCA3822A3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1A352CE-A934-45AA-A7A6-638BB6F29A1C}">
      <dgm:prSet phldrT="[Text]" custT="1"/>
      <dgm:spPr>
        <a:xfrm rot="5400000">
          <a:off x="3271598" y="-1805615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US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heck MyMedicare status and item has not been </a:t>
          </a: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billed elsewhere</a:t>
          </a:r>
          <a:endParaRPr lang="en-AU" sz="800" b="1">
            <a:solidFill>
              <a:srgbClr val="196B24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gm:t>
    </dgm:pt>
    <dgm:pt modelId="{1A536006-ED82-4CDF-98AD-2AA0B26CB413}" type="parTrans" cxnId="{D00987D5-9384-443A-A2EB-DB2E50995EA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8B617E77-A6F3-4E09-B10F-504BA58AF702}" type="sibTrans" cxnId="{D00987D5-9384-443A-A2EB-DB2E50995EA7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124611FA-9ECF-4453-BD6D-8F17B0812438}">
      <dgm:prSet custT="1"/>
      <dgm:spPr>
        <a:xfrm rot="5400000">
          <a:off x="3271598" y="1986837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requires personal attendance by GP with patient</a:t>
          </a:r>
        </a:p>
      </dgm:t>
    </dgm:pt>
    <dgm:pt modelId="{E2CB8436-BE2A-423B-84A2-44BC8F81B8D3}" type="parTrans" cxnId="{20E21C41-8280-4964-8ED0-E89550058BF6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9011D104-E5C8-4C2F-A9A5-62C4B98E9784}" type="sibTrans" cxnId="{20E21C41-8280-4964-8ED0-E89550058BF6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3C60F1B1-F12D-4379-B245-6433A25211C3}">
      <dgm:prSet custT="1"/>
      <dgm:spPr>
        <a:xfrm rot="5400000">
          <a:off x="3271598" y="1986837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item 967 or 92030, minimum interval of 3-monthly. Frequency determined by clinical need. </a:t>
          </a:r>
        </a:p>
      </dgm:t>
    </dgm:pt>
    <dgm:pt modelId="{4E8EE8D6-F262-4323-A34B-45C56758B1E8}" type="parTrans" cxnId="{38DDD97E-F6D4-42EF-B5C4-CCC7E326A214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F8530300-DC56-469A-AC8C-9E8333851EFC}" type="sibTrans" cxnId="{38DDD97E-F6D4-42EF-B5C4-CCC7E326A214}">
      <dgm:prSet/>
      <dgm:spPr/>
      <dgm:t>
        <a:bodyPr/>
        <a:lstStyle/>
        <a:p>
          <a:endParaRPr lang="en-AU" sz="1400">
            <a:latin typeface="Karla" pitchFamily="2" charset="0"/>
          </a:endParaRPr>
        </a:p>
      </dgm:t>
    </dgm:pt>
    <dgm:pt modelId="{696637B0-8705-4DCB-B531-8F463202EBC2}">
      <dgm:prSet custT="1"/>
      <dgm:spPr>
        <a:xfrm rot="5400000">
          <a:off x="3271598" y="-1805615"/>
          <a:ext cx="1355858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Assess patient's progress, update goals and services, record consent. </a:t>
          </a:r>
        </a:p>
      </dgm:t>
    </dgm:pt>
    <dgm:pt modelId="{B9F82E4C-C54C-4234-A9F5-609F338B466A}" type="parTrans" cxnId="{775B4E37-E65E-40F8-852B-6961C56CDC0C}">
      <dgm:prSet/>
      <dgm:spPr/>
      <dgm:t>
        <a:bodyPr/>
        <a:lstStyle/>
        <a:p>
          <a:endParaRPr lang="en-AU"/>
        </a:p>
      </dgm:t>
    </dgm:pt>
    <dgm:pt modelId="{60F46681-E34B-4283-B10A-9FE56DAEABCC}" type="sibTrans" cxnId="{775B4E37-E65E-40F8-852B-6961C56CDC0C}">
      <dgm:prSet/>
      <dgm:spPr/>
      <dgm:t>
        <a:bodyPr/>
        <a:lstStyle/>
        <a:p>
          <a:endParaRPr lang="en-AU"/>
        </a:p>
      </dgm:t>
    </dgm:pt>
    <dgm:pt modelId="{E5832C89-35D3-401D-B4B7-B63FA18CC161}">
      <dgm:prSet phldrT="[Text]" custT="1"/>
      <dgm:spPr>
        <a:xfrm rot="5400000">
          <a:off x="3271241" y="90967"/>
          <a:ext cx="1356571" cy="4978745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058582"/>
              <a:satOff val="12356"/>
              <a:lumOff val="9413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>
            <a:buChar char="•"/>
          </a:pPr>
          <a:r>
            <a:rPr lang="en-AU" sz="800">
              <a:solidFill>
                <a:srgbClr val="3E3E3E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Share a copy to My Health Record with consent. </a:t>
          </a:r>
        </a:p>
      </dgm:t>
    </dgm:pt>
    <dgm:pt modelId="{7361B83A-F095-4DB3-864B-B8DF9F5C662D}" type="parTrans" cxnId="{D10ED0C9-14CC-4197-A9DA-FA92096AFE01}">
      <dgm:prSet/>
      <dgm:spPr/>
      <dgm:t>
        <a:bodyPr/>
        <a:lstStyle/>
        <a:p>
          <a:endParaRPr lang="en-AU"/>
        </a:p>
      </dgm:t>
    </dgm:pt>
    <dgm:pt modelId="{25F1949E-8822-40A0-A49D-48A7939BCE47}" type="sibTrans" cxnId="{D10ED0C9-14CC-4197-A9DA-FA92096AFE01}">
      <dgm:prSet/>
      <dgm:spPr/>
      <dgm:t>
        <a:bodyPr/>
        <a:lstStyle/>
        <a:p>
          <a:endParaRPr lang="en-AU"/>
        </a:p>
      </dgm:t>
    </dgm:pt>
    <dgm:pt modelId="{3753F431-7A50-44A0-99C9-0C10CEAE8251}" type="pres">
      <dgm:prSet presAssocID="{F8224FE3-8CC2-4C10-B98A-E097EE03DD11}" presName="linearFlow" presStyleCnt="0">
        <dgm:presLayoutVars>
          <dgm:dir/>
          <dgm:animLvl val="lvl"/>
          <dgm:resizeHandles val="exact"/>
        </dgm:presLayoutVars>
      </dgm:prSet>
      <dgm:spPr/>
    </dgm:pt>
    <dgm:pt modelId="{702A7531-EF10-4582-A8A3-B3E82E3159B4}" type="pres">
      <dgm:prSet presAssocID="{BCD0F0C0-1CD6-4525-9911-EC46AAB1F9B3}" presName="composite" presStyleCnt="0"/>
      <dgm:spPr/>
    </dgm:pt>
    <dgm:pt modelId="{44D4E636-DBE4-4379-B0EC-B5521EBF8C7D}" type="pres">
      <dgm:prSet presAssocID="{BCD0F0C0-1CD6-4525-9911-EC46AAB1F9B3}" presName="parentText" presStyleLbl="alignNode1" presStyleIdx="0" presStyleCnt="3">
        <dgm:presLayoutVars>
          <dgm:chMax val="1"/>
          <dgm:bulletEnabled val="1"/>
        </dgm:presLayoutVars>
      </dgm:prSet>
      <dgm:spPr/>
    </dgm:pt>
    <dgm:pt modelId="{F5793AA5-E13E-4E38-A14F-4CC321062D1A}" type="pres">
      <dgm:prSet presAssocID="{BCD0F0C0-1CD6-4525-9911-EC46AAB1F9B3}" presName="descendantText" presStyleLbl="alignAcc1" presStyleIdx="0" presStyleCnt="3">
        <dgm:presLayoutVars>
          <dgm:bulletEnabled val="1"/>
        </dgm:presLayoutVars>
      </dgm:prSet>
      <dgm:spPr>
        <a:prstGeom prst="round2SameRect">
          <a:avLst/>
        </a:prstGeom>
      </dgm:spPr>
    </dgm:pt>
    <dgm:pt modelId="{035DA407-6EE7-4222-89AA-B6C0495A8A14}" type="pres">
      <dgm:prSet presAssocID="{C060EC83-3BC3-4BB6-9E8C-807732243B4E}" presName="sp" presStyleCnt="0"/>
      <dgm:spPr/>
    </dgm:pt>
    <dgm:pt modelId="{B0DA1F67-5CB3-4BC8-AF7D-6B69ADB77983}" type="pres">
      <dgm:prSet presAssocID="{A1D13A00-B852-40F3-B359-60828A3F4EA4}" presName="composite" presStyleCnt="0"/>
      <dgm:spPr/>
    </dgm:pt>
    <dgm:pt modelId="{CBF65699-9088-4B3F-A16D-C66F1C0D88BB}" type="pres">
      <dgm:prSet presAssocID="{A1D13A00-B852-40F3-B359-60828A3F4EA4}" presName="parentText" presStyleLbl="alignNode1" presStyleIdx="1" presStyleCnt="3">
        <dgm:presLayoutVars>
          <dgm:chMax val="1"/>
          <dgm:bulletEnabled val="1"/>
        </dgm:presLayoutVars>
      </dgm:prSet>
      <dgm:spPr/>
    </dgm:pt>
    <dgm:pt modelId="{35E5C7B8-1D63-4183-BA63-A4F109AED457}" type="pres">
      <dgm:prSet presAssocID="{A1D13A00-B852-40F3-B359-60828A3F4EA4}" presName="descendantText" presStyleLbl="alignAcc1" presStyleIdx="1" presStyleCnt="3">
        <dgm:presLayoutVars>
          <dgm:bulletEnabled val="1"/>
        </dgm:presLayoutVars>
      </dgm:prSet>
      <dgm:spPr>
        <a:prstGeom prst="round2SameRect">
          <a:avLst/>
        </a:prstGeom>
      </dgm:spPr>
    </dgm:pt>
    <dgm:pt modelId="{66F36E7F-EAC9-4462-9496-30F2A8872314}" type="pres">
      <dgm:prSet presAssocID="{66014A34-331C-4C34-8310-0D123F678D6A}" presName="sp" presStyleCnt="0"/>
      <dgm:spPr/>
    </dgm:pt>
    <dgm:pt modelId="{AF568E1D-6028-44AC-BA7A-65445E7CC44B}" type="pres">
      <dgm:prSet presAssocID="{06BACB54-9E06-4665-B680-8A4CB5894204}" presName="composite" presStyleCnt="0"/>
      <dgm:spPr/>
    </dgm:pt>
    <dgm:pt modelId="{1438D71C-9A7D-4D87-BE85-4FA3FD63F944}" type="pres">
      <dgm:prSet presAssocID="{06BACB54-9E06-4665-B680-8A4CB5894204}" presName="parentText" presStyleLbl="alignNode1" presStyleIdx="2" presStyleCnt="3">
        <dgm:presLayoutVars>
          <dgm:chMax val="1"/>
          <dgm:bulletEnabled val="1"/>
        </dgm:presLayoutVars>
      </dgm:prSet>
      <dgm:spPr/>
    </dgm:pt>
    <dgm:pt modelId="{F3EC0EBB-BCC6-433E-9082-8233989149BB}" type="pres">
      <dgm:prSet presAssocID="{06BACB54-9E06-4665-B680-8A4CB5894204}" presName="descendantText" presStyleLbl="alignAcc1" presStyleIdx="2" presStyleCnt="3">
        <dgm:presLayoutVars>
          <dgm:bulletEnabled val="1"/>
        </dgm:presLayoutVars>
      </dgm:prSet>
      <dgm:spPr/>
    </dgm:pt>
  </dgm:ptLst>
  <dgm:cxnLst>
    <dgm:cxn modelId="{9A4CE704-FB0D-4CD7-BBC4-CF9CC6AC0221}" type="presOf" srcId="{4AE3F49D-79BE-4AC4-A082-127EE6614758}" destId="{35E5C7B8-1D63-4183-BA63-A4F109AED457}" srcOrd="0" destOrd="1" presId="urn:microsoft.com/office/officeart/2005/8/layout/chevron2"/>
    <dgm:cxn modelId="{88CEBA07-4AD3-41C0-AA5B-51DBCA3822A3}" srcId="{AA970DB8-0199-4EAF-9EF8-5901C6D0F8AB}" destId="{4AE3F49D-79BE-4AC4-A082-127EE6614758}" srcOrd="0" destOrd="0" parTransId="{41E5863E-54F0-441D-AA71-71E4AC1CFA7B}" sibTransId="{59A3BB6C-F805-4CBB-BCB1-2C9F6C2A9A6D}"/>
    <dgm:cxn modelId="{9AA18714-C6C4-43CC-9624-253883ECE293}" type="presOf" srcId="{F8224FE3-8CC2-4C10-B98A-E097EE03DD11}" destId="{3753F431-7A50-44A0-99C9-0C10CEAE8251}" srcOrd="0" destOrd="0" presId="urn:microsoft.com/office/officeart/2005/8/layout/chevron2"/>
    <dgm:cxn modelId="{8058F420-84E6-4D5A-AD16-373277229157}" srcId="{06BACB54-9E06-4665-B680-8A4CB5894204}" destId="{AC1C3BD6-88F7-48E3-8436-6833103F6228}" srcOrd="0" destOrd="0" parTransId="{E982D261-BDA5-41C9-BE1D-A43882D36F7D}" sibTransId="{CA3C4536-6DEF-4284-8F33-EEF0830192FA}"/>
    <dgm:cxn modelId="{CB9BDE27-E7F3-4314-9040-4E31834560EA}" srcId="{A1D13A00-B852-40F3-B359-60828A3F4EA4}" destId="{AA970DB8-0199-4EAF-9EF8-5901C6D0F8AB}" srcOrd="0" destOrd="0" parTransId="{0A9C83C9-71B0-4C3F-A934-BFBEDDB0C89F}" sibTransId="{1E2C9C66-6505-4338-BBA5-39FB03073C4F}"/>
    <dgm:cxn modelId="{775B4E37-E65E-40F8-852B-6961C56CDC0C}" srcId="{59083C2A-43C3-4DF2-8F42-0EAE6C4C95CD}" destId="{696637B0-8705-4DCB-B531-8F463202EBC2}" srcOrd="2" destOrd="0" parTransId="{B9F82E4C-C54C-4234-A9F5-609F338B466A}" sibTransId="{60F46681-E34B-4283-B10A-9FE56DAEABCC}"/>
    <dgm:cxn modelId="{6F63E63D-90F8-4EB8-B45B-49832EDE750B}" type="presOf" srcId="{AA970DB8-0199-4EAF-9EF8-5901C6D0F8AB}" destId="{35E5C7B8-1D63-4183-BA63-A4F109AED457}" srcOrd="0" destOrd="0" presId="urn:microsoft.com/office/officeart/2005/8/layout/chevron2"/>
    <dgm:cxn modelId="{20E21C41-8280-4964-8ED0-E89550058BF6}" srcId="{AC1C3BD6-88F7-48E3-8436-6833103F6228}" destId="{124611FA-9ECF-4453-BD6D-8F17B0812438}" srcOrd="1" destOrd="0" parTransId="{E2CB8436-BE2A-423B-84A2-44BC8F81B8D3}" sibTransId="{9011D104-E5C8-4C2F-A9A5-62C4B98E9784}"/>
    <dgm:cxn modelId="{84F49A45-516B-42D9-9A9D-0A23F9169732}" type="presOf" srcId="{3C60F1B1-F12D-4379-B245-6433A25211C3}" destId="{F3EC0EBB-BCC6-433E-9082-8233989149BB}" srcOrd="0" destOrd="3" presId="urn:microsoft.com/office/officeart/2005/8/layout/chevron2"/>
    <dgm:cxn modelId="{1447D265-BB49-42D8-9EE5-AF4812CA3FA8}" type="presOf" srcId="{91A352CE-A934-45AA-A7A6-638BB6F29A1C}" destId="{F5793AA5-E13E-4E38-A14F-4CC321062D1A}" srcOrd="0" destOrd="1" presId="urn:microsoft.com/office/officeart/2005/8/layout/chevron2"/>
    <dgm:cxn modelId="{1DD56546-85F3-4FBC-AE2A-5E5AC245379F}" type="presOf" srcId="{7AFB9669-5154-438D-B7E6-51BA63CD1EE6}" destId="{F5793AA5-E13E-4E38-A14F-4CC321062D1A}" srcOrd="0" destOrd="2" presId="urn:microsoft.com/office/officeart/2005/8/layout/chevron2"/>
    <dgm:cxn modelId="{4F89C767-5B25-4190-8971-38E18754223C}" type="presOf" srcId="{D5B2A404-DEE3-4A25-9929-3DE419BA98F8}" destId="{F3EC0EBB-BCC6-433E-9082-8233989149BB}" srcOrd="0" destOrd="1" presId="urn:microsoft.com/office/officeart/2005/8/layout/chevron2"/>
    <dgm:cxn modelId="{6181D348-78B8-474D-802B-F231F4907546}" type="presOf" srcId="{06BACB54-9E06-4665-B680-8A4CB5894204}" destId="{1438D71C-9A7D-4D87-BE85-4FA3FD63F944}" srcOrd="0" destOrd="0" presId="urn:microsoft.com/office/officeart/2005/8/layout/chevron2"/>
    <dgm:cxn modelId="{4EB05871-46F2-49D0-BE0F-0D7BF2B56673}" type="presOf" srcId="{696637B0-8705-4DCB-B531-8F463202EBC2}" destId="{F5793AA5-E13E-4E38-A14F-4CC321062D1A}" srcOrd="0" destOrd="3" presId="urn:microsoft.com/office/officeart/2005/8/layout/chevron2"/>
    <dgm:cxn modelId="{5E37ED59-D8AF-4610-9A86-79CCBE84A605}" srcId="{BCD0F0C0-1CD6-4525-9911-EC46AAB1F9B3}" destId="{59083C2A-43C3-4DF2-8F42-0EAE6C4C95CD}" srcOrd="0" destOrd="0" parTransId="{BD49EC21-8070-41DB-9031-BF83BA82E364}" sibTransId="{00A82993-0983-4CB0-8F39-F12520666226}"/>
    <dgm:cxn modelId="{B4144E5A-9015-4892-97E0-63AC9C8E0CBE}" type="presOf" srcId="{59083C2A-43C3-4DF2-8F42-0EAE6C4C95CD}" destId="{F5793AA5-E13E-4E38-A14F-4CC321062D1A}" srcOrd="0" destOrd="0" presId="urn:microsoft.com/office/officeart/2005/8/layout/chevron2"/>
    <dgm:cxn modelId="{38DDD97E-F6D4-42EF-B5C4-CCC7E326A214}" srcId="{AC1C3BD6-88F7-48E3-8436-6833103F6228}" destId="{3C60F1B1-F12D-4379-B245-6433A25211C3}" srcOrd="2" destOrd="0" parTransId="{4E8EE8D6-F262-4323-A34B-45C56758B1E8}" sibTransId="{F8530300-DC56-469A-AC8C-9E8333851EFC}"/>
    <dgm:cxn modelId="{D9AD8D87-06E7-4D30-9825-0C2998814472}" type="presOf" srcId="{BCD0F0C0-1CD6-4525-9911-EC46AAB1F9B3}" destId="{44D4E636-DBE4-4379-B0EC-B5521EBF8C7D}" srcOrd="0" destOrd="0" presId="urn:microsoft.com/office/officeart/2005/8/layout/chevron2"/>
    <dgm:cxn modelId="{C51CE193-A925-4F74-9B25-11644D435B42}" type="presOf" srcId="{A1D13A00-B852-40F3-B359-60828A3F4EA4}" destId="{CBF65699-9088-4B3F-A16D-C66F1C0D88BB}" srcOrd="0" destOrd="0" presId="urn:microsoft.com/office/officeart/2005/8/layout/chevron2"/>
    <dgm:cxn modelId="{79F26596-13B3-4FD1-9888-FC71A57676F0}" srcId="{F8224FE3-8CC2-4C10-B98A-E097EE03DD11}" destId="{A1D13A00-B852-40F3-B359-60828A3F4EA4}" srcOrd="1" destOrd="0" parTransId="{9FBC6338-00A3-414B-99DD-7A3483BCE42F}" sibTransId="{66014A34-331C-4C34-8310-0D123F678D6A}"/>
    <dgm:cxn modelId="{80AEAD9E-9455-440F-B06F-45AE058B52C7}" srcId="{59083C2A-43C3-4DF2-8F42-0EAE6C4C95CD}" destId="{7AFB9669-5154-438D-B7E6-51BA63CD1EE6}" srcOrd="1" destOrd="0" parTransId="{2FE29951-49AF-4741-9773-CF44CC083752}" sibTransId="{DC34A873-90AC-4DD6-8237-1176C3E6F853}"/>
    <dgm:cxn modelId="{6C8C77B0-A794-4C8F-8614-2F6620E81343}" type="presOf" srcId="{AC1C3BD6-88F7-48E3-8436-6833103F6228}" destId="{F3EC0EBB-BCC6-433E-9082-8233989149BB}" srcOrd="0" destOrd="0" presId="urn:microsoft.com/office/officeart/2005/8/layout/chevron2"/>
    <dgm:cxn modelId="{D10ED0C9-14CC-4197-A9DA-FA92096AFE01}" srcId="{AA970DB8-0199-4EAF-9EF8-5901C6D0F8AB}" destId="{E5832C89-35D3-401D-B4B7-B63FA18CC161}" srcOrd="1" destOrd="0" parTransId="{7361B83A-F095-4DB3-864B-B8DF9F5C662D}" sibTransId="{25F1949E-8822-40A0-A49D-48A7939BCE47}"/>
    <dgm:cxn modelId="{0E6329D0-C1FC-4459-A37F-4CD3E1A4B5C8}" type="presOf" srcId="{E5832C89-35D3-401D-B4B7-B63FA18CC161}" destId="{35E5C7B8-1D63-4183-BA63-A4F109AED457}" srcOrd="0" destOrd="2" presId="urn:microsoft.com/office/officeart/2005/8/layout/chevron2"/>
    <dgm:cxn modelId="{D00987D5-9384-443A-A2EB-DB2E50995EA7}" srcId="{59083C2A-43C3-4DF2-8F42-0EAE6C4C95CD}" destId="{91A352CE-A934-45AA-A7A6-638BB6F29A1C}" srcOrd="0" destOrd="0" parTransId="{1A536006-ED82-4CDF-98AD-2AA0B26CB413}" sibTransId="{8B617E77-A6F3-4E09-B10F-504BA58AF702}"/>
    <dgm:cxn modelId="{7F13C9D7-6A94-4525-A3B6-C6F4B5D9529E}" srcId="{AC1C3BD6-88F7-48E3-8436-6833103F6228}" destId="{D5B2A404-DEE3-4A25-9929-3DE419BA98F8}" srcOrd="0" destOrd="0" parTransId="{B9B38807-DB8A-41C4-90FF-B724A9CC7390}" sibTransId="{6449BFA4-1ABB-4611-8D12-A407818FE56A}"/>
    <dgm:cxn modelId="{CF4F56E8-B76B-42B9-911E-DD1D0B366307}" srcId="{F8224FE3-8CC2-4C10-B98A-E097EE03DD11}" destId="{06BACB54-9E06-4665-B680-8A4CB5894204}" srcOrd="2" destOrd="0" parTransId="{2E462F69-3C45-4552-A641-E27DCD5526CE}" sibTransId="{C6F5736B-422A-4D10-9D00-EBA3C2A3D76C}"/>
    <dgm:cxn modelId="{29EB1AEC-4D89-4550-A79C-31CC5864D0D7}" srcId="{F8224FE3-8CC2-4C10-B98A-E097EE03DD11}" destId="{BCD0F0C0-1CD6-4525-9911-EC46AAB1F9B3}" srcOrd="0" destOrd="0" parTransId="{B99F3142-BA19-4639-B4C7-55236FA8A638}" sibTransId="{C060EC83-3BC3-4BB6-9E8C-807732243B4E}"/>
    <dgm:cxn modelId="{0B3CFBFA-0411-425B-B5D4-D61B2A97620A}" type="presOf" srcId="{124611FA-9ECF-4453-BD6D-8F17B0812438}" destId="{F3EC0EBB-BCC6-433E-9082-8233989149BB}" srcOrd="0" destOrd="2" presId="urn:microsoft.com/office/officeart/2005/8/layout/chevron2"/>
    <dgm:cxn modelId="{279A32F7-7FE5-4A03-B437-D358D6C73961}" type="presParOf" srcId="{3753F431-7A50-44A0-99C9-0C10CEAE8251}" destId="{702A7531-EF10-4582-A8A3-B3E82E3159B4}" srcOrd="0" destOrd="0" presId="urn:microsoft.com/office/officeart/2005/8/layout/chevron2"/>
    <dgm:cxn modelId="{C15B8D06-5BB1-46C4-B435-D3445B531650}" type="presParOf" srcId="{702A7531-EF10-4582-A8A3-B3E82E3159B4}" destId="{44D4E636-DBE4-4379-B0EC-B5521EBF8C7D}" srcOrd="0" destOrd="0" presId="urn:microsoft.com/office/officeart/2005/8/layout/chevron2"/>
    <dgm:cxn modelId="{47C27AFF-32FD-43DE-B0F7-F5DC167BB38E}" type="presParOf" srcId="{702A7531-EF10-4582-A8A3-B3E82E3159B4}" destId="{F5793AA5-E13E-4E38-A14F-4CC321062D1A}" srcOrd="1" destOrd="0" presId="urn:microsoft.com/office/officeart/2005/8/layout/chevron2"/>
    <dgm:cxn modelId="{21829735-53B0-4D92-9C1D-00A891426AFB}" type="presParOf" srcId="{3753F431-7A50-44A0-99C9-0C10CEAE8251}" destId="{035DA407-6EE7-4222-89AA-B6C0495A8A14}" srcOrd="1" destOrd="0" presId="urn:microsoft.com/office/officeart/2005/8/layout/chevron2"/>
    <dgm:cxn modelId="{1B559596-20A7-4DD4-8855-A664D7FA8BD7}" type="presParOf" srcId="{3753F431-7A50-44A0-99C9-0C10CEAE8251}" destId="{B0DA1F67-5CB3-4BC8-AF7D-6B69ADB77983}" srcOrd="2" destOrd="0" presId="urn:microsoft.com/office/officeart/2005/8/layout/chevron2"/>
    <dgm:cxn modelId="{F17A7C2D-4B0A-4DD1-848F-64A1F36F1774}" type="presParOf" srcId="{B0DA1F67-5CB3-4BC8-AF7D-6B69ADB77983}" destId="{CBF65699-9088-4B3F-A16D-C66F1C0D88BB}" srcOrd="0" destOrd="0" presId="urn:microsoft.com/office/officeart/2005/8/layout/chevron2"/>
    <dgm:cxn modelId="{2A04F154-CE8A-40FE-BEE6-D8A97A1857CC}" type="presParOf" srcId="{B0DA1F67-5CB3-4BC8-AF7D-6B69ADB77983}" destId="{35E5C7B8-1D63-4183-BA63-A4F109AED457}" srcOrd="1" destOrd="0" presId="urn:microsoft.com/office/officeart/2005/8/layout/chevron2"/>
    <dgm:cxn modelId="{55F8DE62-1F44-4B2F-90D6-E976B166E87C}" type="presParOf" srcId="{3753F431-7A50-44A0-99C9-0C10CEAE8251}" destId="{66F36E7F-EAC9-4462-9496-30F2A8872314}" srcOrd="3" destOrd="0" presId="urn:microsoft.com/office/officeart/2005/8/layout/chevron2"/>
    <dgm:cxn modelId="{BBA9CAB6-4A97-49BE-9C22-C39481F3CA4F}" type="presParOf" srcId="{3753F431-7A50-44A0-99C9-0C10CEAE8251}" destId="{AF568E1D-6028-44AC-BA7A-65445E7CC44B}" srcOrd="4" destOrd="0" presId="urn:microsoft.com/office/officeart/2005/8/layout/chevron2"/>
    <dgm:cxn modelId="{69BC4E3D-5033-4CF3-87F5-62084DEF48AE}" type="presParOf" srcId="{AF568E1D-6028-44AC-BA7A-65445E7CC44B}" destId="{1438D71C-9A7D-4D87-BE85-4FA3FD63F944}" srcOrd="0" destOrd="0" presId="urn:microsoft.com/office/officeart/2005/8/layout/chevron2"/>
    <dgm:cxn modelId="{72FC2341-4DDE-4704-9199-D548EEE3575A}" type="presParOf" srcId="{AF568E1D-6028-44AC-BA7A-65445E7CC44B}" destId="{F3EC0EBB-BCC6-433E-9082-8233989149BB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4D4E636-DBE4-4379-B0EC-B5521EBF8C7D}">
      <dsp:nvSpPr>
        <dsp:cNvPr id="0" name=""/>
        <dsp:cNvSpPr/>
      </dsp:nvSpPr>
      <dsp:spPr>
        <a:xfrm rot="5400000">
          <a:off x="-298607" y="302046"/>
          <a:ext cx="1990718" cy="1393503"/>
        </a:xfrm>
        <a:prstGeom prst="chevron">
          <a:avLst/>
        </a:prstGeom>
        <a:solidFill>
          <a:srgbClr val="196B24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Patient Eligibility  </a:t>
          </a:r>
        </a:p>
      </dsp:txBody>
      <dsp:txXfrm rot="-5400000">
        <a:off x="1" y="700191"/>
        <a:ext cx="1393503" cy="597215"/>
      </dsp:txXfrm>
    </dsp:sp>
    <dsp:sp modelId="{F5793AA5-E13E-4E38-A14F-4CC321062D1A}">
      <dsp:nvSpPr>
        <dsp:cNvPr id="0" name=""/>
        <dsp:cNvSpPr/>
      </dsp:nvSpPr>
      <dsp:spPr>
        <a:xfrm rot="5400000">
          <a:off x="3109832" y="-1712890"/>
          <a:ext cx="1293967" cy="4726626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b="1" kern="1200">
              <a:solidFill>
                <a:srgbClr val="196B24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 </a:t>
          </a:r>
          <a:r>
            <a:rPr lang="en-AU" sz="800" b="1" kern="1200">
              <a:solidFill>
                <a:srgbClr val="196B24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linical Context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heck MyMedicare status and item has not been </a:t>
          </a: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billed elsewhere</a:t>
          </a:r>
          <a:endParaRPr lang="en-AU" sz="800" b="1" kern="1200">
            <a:solidFill>
              <a:srgbClr val="196B24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Explain the review process to the patient and gain consent.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Assess patient's progress, update goals and services, record consent. </a:t>
          </a:r>
        </a:p>
      </dsp:txBody>
      <dsp:txXfrm rot="-5400000">
        <a:off x="1393503" y="66605"/>
        <a:ext cx="4663460" cy="1167635"/>
      </dsp:txXfrm>
    </dsp:sp>
    <dsp:sp modelId="{CBF65699-9088-4B3F-A16D-C66F1C0D88BB}">
      <dsp:nvSpPr>
        <dsp:cNvPr id="0" name=""/>
        <dsp:cNvSpPr/>
      </dsp:nvSpPr>
      <dsp:spPr>
        <a:xfrm rot="5400000">
          <a:off x="-298607" y="2102272"/>
          <a:ext cx="1990718" cy="1393503"/>
        </a:xfrm>
        <a:prstGeom prst="chevron">
          <a:avLst/>
        </a:prstGeom>
        <a:solidFill>
          <a:srgbClr val="196B24">
            <a:hueOff val="2058582"/>
            <a:satOff val="12356"/>
            <a:lumOff val="9413"/>
            <a:alphaOff val="0"/>
          </a:srgbClr>
        </a:solidFill>
        <a:ln w="12700" cap="flat" cmpd="sng" algn="ctr">
          <a:solidFill>
            <a:srgbClr val="196B24">
              <a:hueOff val="2058582"/>
              <a:satOff val="12356"/>
              <a:lumOff val="9413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Review</a:t>
          </a:r>
          <a:endParaRPr lang="en-AU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Nurse /AHP </a:t>
          </a:r>
          <a:br>
            <a:rPr lang="en-US" sz="800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</a:br>
          <a:r>
            <a:rPr lang="en-US" sz="800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may collect information</a:t>
          </a:r>
          <a:endParaRPr lang="en-AU" sz="800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rgbClr val="FFFF00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GP must see patient</a:t>
          </a:r>
          <a:endParaRPr lang="en-AU" sz="800" b="1" kern="1200">
            <a:solidFill>
              <a:srgbClr val="FFFF00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" y="2500417"/>
        <a:ext cx="1393503" cy="597215"/>
      </dsp:txXfrm>
    </dsp:sp>
    <dsp:sp modelId="{35E5C7B8-1D63-4183-BA63-A4F109AED457}">
      <dsp:nvSpPr>
        <dsp:cNvPr id="0" name=""/>
        <dsp:cNvSpPr/>
      </dsp:nvSpPr>
      <dsp:spPr>
        <a:xfrm rot="5400000">
          <a:off x="3109492" y="87674"/>
          <a:ext cx="1294647" cy="4726626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2058582"/>
              <a:satOff val="12356"/>
              <a:lumOff val="9413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b="1" kern="1200">
              <a:solidFill>
                <a:srgbClr val="4EA72E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Documentation Requirements</a:t>
          </a:r>
          <a:endParaRPr lang="en-AU" sz="800" kern="1200">
            <a:solidFill>
              <a:srgbClr val="4EA72E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Amend the plan as required.
Set a new review date.
Provide a copy of the updated plan to the patient (and carer, with consent); retain a copy in the patient’s file.</a:t>
          </a:r>
          <a:endParaRPr lang="en-AU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rgbClr val="3E3E3E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Share a copy to My Health Record with consent. </a:t>
          </a:r>
        </a:p>
      </dsp:txBody>
      <dsp:txXfrm rot="-5400000">
        <a:off x="1393503" y="1866863"/>
        <a:ext cx="4663427" cy="1168249"/>
      </dsp:txXfrm>
    </dsp:sp>
    <dsp:sp modelId="{1438D71C-9A7D-4D87-BE85-4FA3FD63F944}">
      <dsp:nvSpPr>
        <dsp:cNvPr id="0" name=""/>
        <dsp:cNvSpPr/>
      </dsp:nvSpPr>
      <dsp:spPr>
        <a:xfrm rot="5400000">
          <a:off x="-298607" y="3902498"/>
          <a:ext cx="1990718" cy="1393503"/>
        </a:xfrm>
        <a:prstGeom prst="chevron">
          <a:avLst/>
        </a:prstGeom>
        <a:solidFill>
          <a:srgbClr val="196B24">
            <a:hueOff val="4117163"/>
            <a:satOff val="24712"/>
            <a:lumOff val="18825"/>
            <a:alphaOff val="0"/>
          </a:srgb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ysClr val="window" lastClr="FFFFFF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Claiming</a:t>
          </a:r>
          <a:endParaRPr lang="en-AU" sz="1100" b="1" kern="1200">
            <a:solidFill>
              <a:sysClr val="window" lastClr="FFFFFF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</dsp:txBody>
      <dsp:txXfrm rot="-5400000">
        <a:off x="1" y="4300643"/>
        <a:ext cx="1393503" cy="597215"/>
      </dsp:txXfrm>
    </dsp:sp>
    <dsp:sp modelId="{F3EC0EBB-BCC6-433E-9082-8233989149BB}">
      <dsp:nvSpPr>
        <dsp:cNvPr id="0" name=""/>
        <dsp:cNvSpPr/>
      </dsp:nvSpPr>
      <dsp:spPr>
        <a:xfrm rot="5400000">
          <a:off x="3109832" y="1887560"/>
          <a:ext cx="1293967" cy="4726626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196B24">
              <a:hueOff val="4117163"/>
              <a:satOff val="24712"/>
              <a:lumOff val="18825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080" rIns="5080" bIns="508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b="1" kern="1200">
              <a:solidFill>
                <a:srgbClr val="1995A3"/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 Claim MBS item</a:t>
          </a:r>
          <a:endParaRPr lang="en-AU" sz="800" b="1" kern="1200">
            <a:solidFill>
              <a:srgbClr val="1995A3"/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all elements of the service must be completed to claim</a:t>
          </a:r>
          <a:endParaRPr lang="en-AU" sz="800" b="1" kern="1200">
            <a:solidFill>
              <a:sysClr val="windowText" lastClr="000000">
                <a:lumMod val="65000"/>
                <a:lumOff val="35000"/>
              </a:sysClr>
            </a:solidFill>
            <a:latin typeface="Karla" pitchFamily="2" charset="0"/>
            <a:ea typeface="Roboto" panose="02000000000000000000" pitchFamily="2" charset="0"/>
            <a:cs typeface="Roboto" panose="02000000000000000000" pitchFamily="2" charset="0"/>
          </a:endParaRP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requires personal attendance by GP with patient</a:t>
          </a:r>
        </a:p>
        <a:p>
          <a:pPr marL="114300" lvl="2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800" kern="1200">
              <a:solidFill>
                <a:sysClr val="windowText" lastClr="000000">
                  <a:lumMod val="65000"/>
                  <a:lumOff val="35000"/>
                </a:sysClr>
              </a:solidFill>
              <a:latin typeface="Karla" pitchFamily="2" charset="0"/>
              <a:ea typeface="Roboto" panose="02000000000000000000" pitchFamily="2" charset="0"/>
              <a:cs typeface="Roboto" panose="02000000000000000000" pitchFamily="2" charset="0"/>
            </a:rPr>
            <a:t>item 967 or 92030, minimum interval of 3-monthly. Frequency determined by clinical need. </a:t>
          </a:r>
        </a:p>
      </dsp:txBody>
      <dsp:txXfrm rot="-5400000">
        <a:off x="1393503" y="3667055"/>
        <a:ext cx="4663460" cy="11676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D77DF-0BCB-47E8-AAB9-C643ECE04DCD}"/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52:00Z</dcterms:created>
  <dcterms:modified xsi:type="dcterms:W3CDTF">2025-06-25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